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CE0" w:rsidRPr="00314CE0" w:rsidRDefault="00314CE0" w:rsidP="00314CE0">
      <w:pPr>
        <w:jc w:val="center"/>
        <w:rPr>
          <w:rFonts w:eastAsia="Times New Roman" w:cs="Times New Roman"/>
          <w:b/>
          <w:sz w:val="28"/>
          <w:szCs w:val="28"/>
        </w:rPr>
      </w:pPr>
      <w:r w:rsidRPr="00314CE0">
        <w:rPr>
          <w:rFonts w:eastAsia="Times New Roman" w:cs="Times New Roman"/>
          <w:b/>
          <w:sz w:val="28"/>
          <w:szCs w:val="28"/>
        </w:rPr>
        <w:t xml:space="preserve">The City of Wooster is </w:t>
      </w:r>
      <w:proofErr w:type="gramStart"/>
      <w:r w:rsidRPr="00314CE0">
        <w:rPr>
          <w:rFonts w:eastAsia="Times New Roman" w:cs="Times New Roman"/>
          <w:b/>
          <w:sz w:val="28"/>
          <w:szCs w:val="28"/>
        </w:rPr>
        <w:t>Hiring</w:t>
      </w:r>
      <w:proofErr w:type="gramEnd"/>
      <w:r w:rsidRPr="00314CE0">
        <w:rPr>
          <w:rFonts w:eastAsia="Times New Roman" w:cs="Times New Roman"/>
          <w:b/>
          <w:sz w:val="28"/>
          <w:szCs w:val="28"/>
        </w:rPr>
        <w:t xml:space="preserve"> a Planning Intern for the Summer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The City of Wooster is seeking an intern that is currently studying in a City Planning, GIS or related program.  The intern will work on projects to document current conditions in the city such as existing land use, </w:t>
      </w:r>
      <w:r w:rsidR="005642A2">
        <w:rPr>
          <w:rFonts w:ascii="Calibri Light" w:eastAsia="Times New Roman" w:hAnsi="Calibri Light" w:cs="Times New Roman"/>
          <w:sz w:val="24"/>
          <w:szCs w:val="24"/>
        </w:rPr>
        <w:t>downtown parking</w:t>
      </w: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 and other related information.  The position will require the individual to travel throughout the City of Wooster to document conditions, enter and manipulate the data in our GIS and assist </w:t>
      </w:r>
      <w:r w:rsidR="005642A2">
        <w:rPr>
          <w:rFonts w:ascii="Calibri Light" w:eastAsia="Times New Roman" w:hAnsi="Calibri Light" w:cs="Times New Roman"/>
          <w:sz w:val="24"/>
          <w:szCs w:val="24"/>
        </w:rPr>
        <w:t>City</w:t>
      </w: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 personnel.  The applicant will need to meet the following requirements: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</w:p>
    <w:p w:rsidR="00314CE0" w:rsidRPr="009E6DAB" w:rsidRDefault="00314CE0" w:rsidP="00314CE0">
      <w:pPr>
        <w:pStyle w:val="ListParagraph"/>
        <w:numPr>
          <w:ilvl w:val="0"/>
          <w:numId w:val="2"/>
        </w:num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18 years old or older</w:t>
      </w:r>
    </w:p>
    <w:p w:rsidR="00314CE0" w:rsidRPr="009E6DAB" w:rsidRDefault="00314CE0" w:rsidP="00314CE0">
      <w:pPr>
        <w:numPr>
          <w:ilvl w:val="0"/>
          <w:numId w:val="2"/>
        </w:num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Full-time student enrolled in an accredited college majoring in a related field</w:t>
      </w:r>
    </w:p>
    <w:p w:rsidR="00314CE0" w:rsidRPr="009E6DAB" w:rsidRDefault="00314CE0" w:rsidP="00314CE0">
      <w:pPr>
        <w:numPr>
          <w:ilvl w:val="0"/>
          <w:numId w:val="2"/>
        </w:num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Completion of at least one year of related curriculum</w:t>
      </w:r>
    </w:p>
    <w:p w:rsidR="00314CE0" w:rsidRPr="009E6DAB" w:rsidRDefault="00314CE0" w:rsidP="00314CE0">
      <w:pPr>
        <w:numPr>
          <w:ilvl w:val="0"/>
          <w:numId w:val="2"/>
        </w:num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Experience using Microsoft Office and ESRI GIS Software</w:t>
      </w:r>
    </w:p>
    <w:p w:rsidR="00314CE0" w:rsidRPr="009E6DAB" w:rsidRDefault="00314CE0" w:rsidP="00314CE0">
      <w:pPr>
        <w:numPr>
          <w:ilvl w:val="0"/>
          <w:numId w:val="2"/>
        </w:num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Ability to pass a background screen and pre-employment drug test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The intern position will be a paid position, $12.00 per hour; 40 hours per week; Monday through Friday. </w:t>
      </w:r>
      <w:r>
        <w:rPr>
          <w:rFonts w:ascii="Calibri Light" w:eastAsia="Times New Roman" w:hAnsi="Calibri Light" w:cs="Times New Roman"/>
          <w:sz w:val="24"/>
          <w:szCs w:val="24"/>
        </w:rPr>
        <w:t xml:space="preserve"> </w:t>
      </w: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Students interested in the internship should complete an application (attached or at </w:t>
      </w:r>
      <w:hyperlink r:id="rId8" w:history="1">
        <w:r w:rsidR="004C1AB7" w:rsidRPr="00786D2F">
          <w:rPr>
            <w:rStyle w:val="Hyperlink"/>
            <w:rFonts w:ascii="Calibri Light" w:eastAsia="Times New Roman" w:hAnsi="Calibri Light" w:cs="Times New Roman"/>
            <w:sz w:val="24"/>
            <w:szCs w:val="24"/>
          </w:rPr>
          <w:t>http://www.woosteroh.com/departments/Humanresources/job</w:t>
        </w:r>
      </w:hyperlink>
      <w:r w:rsidR="004C1AB7">
        <w:rPr>
          <w:rFonts w:ascii="Calibri Light" w:eastAsia="Times New Roman" w:hAnsi="Calibri Light" w:cs="Times New Roman"/>
          <w:sz w:val="24"/>
          <w:szCs w:val="24"/>
        </w:rPr>
        <w:t xml:space="preserve"> openings &amp; resources</w:t>
      </w:r>
      <w:r w:rsidRPr="009E6DAB">
        <w:rPr>
          <w:rFonts w:ascii="Calibri Light" w:eastAsia="Times New Roman" w:hAnsi="Calibri Light" w:cs="Times New Roman"/>
          <w:sz w:val="24"/>
          <w:szCs w:val="24"/>
        </w:rPr>
        <w:t xml:space="preserve">) by April </w:t>
      </w:r>
      <w:r w:rsidR="004C1AB7">
        <w:rPr>
          <w:rFonts w:ascii="Calibri Light" w:eastAsia="Times New Roman" w:hAnsi="Calibri Light" w:cs="Times New Roman"/>
          <w:sz w:val="24"/>
          <w:szCs w:val="24"/>
        </w:rPr>
        <w:t>1, 2019</w:t>
      </w:r>
      <w:r w:rsidRPr="009E6DAB">
        <w:rPr>
          <w:rFonts w:ascii="Calibri Light" w:eastAsia="Times New Roman" w:hAnsi="Calibri Light" w:cs="Times New Roman"/>
          <w:sz w:val="24"/>
          <w:szCs w:val="24"/>
        </w:rPr>
        <w:t>.  Applications, along with a resume, should be emailed to applicant@woosteroh.com, faxed to 330-263-5213 or mailed to:</w:t>
      </w:r>
      <w:bookmarkStart w:id="0" w:name="_GoBack"/>
      <w:bookmarkEnd w:id="0"/>
    </w:p>
    <w:p w:rsidR="00314CE0" w:rsidRPr="009E6DAB" w:rsidRDefault="00314CE0" w:rsidP="00314CE0">
      <w:pPr>
        <w:pStyle w:val="NoSpacing"/>
        <w:rPr>
          <w:rFonts w:ascii="Calibri Light" w:hAnsi="Calibri Light"/>
        </w:rPr>
      </w:pP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City of Wooster HR Dept.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proofErr w:type="spellStart"/>
      <w:r w:rsidRPr="009E6DAB">
        <w:rPr>
          <w:rFonts w:ascii="Calibri Light" w:eastAsia="Times New Roman" w:hAnsi="Calibri Light" w:cs="Times New Roman"/>
          <w:sz w:val="24"/>
          <w:szCs w:val="24"/>
        </w:rPr>
        <w:t>Att</w:t>
      </w:r>
      <w:proofErr w:type="spellEnd"/>
      <w:r w:rsidRPr="009E6DAB">
        <w:rPr>
          <w:rFonts w:ascii="Calibri Light" w:eastAsia="Times New Roman" w:hAnsi="Calibri Light" w:cs="Times New Roman"/>
          <w:sz w:val="24"/>
          <w:szCs w:val="24"/>
        </w:rPr>
        <w:t>: Applicant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538 N. Market St.</w:t>
      </w:r>
    </w:p>
    <w:p w:rsidR="00314CE0" w:rsidRPr="009E6DAB" w:rsidRDefault="00314CE0" w:rsidP="00314CE0">
      <w:pPr>
        <w:rPr>
          <w:rFonts w:ascii="Calibri Light" w:eastAsia="Times New Roman" w:hAnsi="Calibri Light" w:cs="Times New Roman"/>
          <w:sz w:val="24"/>
          <w:szCs w:val="24"/>
        </w:rPr>
      </w:pPr>
      <w:r w:rsidRPr="009E6DAB">
        <w:rPr>
          <w:rFonts w:ascii="Calibri Light" w:eastAsia="Times New Roman" w:hAnsi="Calibri Light" w:cs="Times New Roman"/>
          <w:sz w:val="24"/>
          <w:szCs w:val="24"/>
        </w:rPr>
        <w:t>Wooster Ohio 44691</w:t>
      </w:r>
    </w:p>
    <w:p w:rsidR="00B46A23" w:rsidRPr="002B6DAE" w:rsidRDefault="00B46A23" w:rsidP="002B6DAE">
      <w:pPr>
        <w:tabs>
          <w:tab w:val="left" w:pos="3915"/>
        </w:tabs>
      </w:pPr>
    </w:p>
    <w:sectPr w:rsidR="00B46A23" w:rsidRPr="002B6DAE" w:rsidSect="00BC0C0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720" w:right="1080" w:bottom="1440" w:left="1296" w:header="100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384" w:rsidRDefault="00773384" w:rsidP="00773384">
      <w:r>
        <w:separator/>
      </w:r>
    </w:p>
  </w:endnote>
  <w:endnote w:type="continuationSeparator" w:id="0">
    <w:p w:rsidR="00773384" w:rsidRDefault="00773384" w:rsidP="00773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7CE2" w:rsidRDefault="009B7C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C0B" w:rsidRDefault="00BC0C0B" w:rsidP="00BC0C0B">
    <w:pPr>
      <w:pStyle w:val="Footer"/>
      <w:jc w:val="right"/>
    </w:pPr>
    <w:r w:rsidRPr="0059766C">
      <w:rPr>
        <w:rFonts w:ascii="Tw Cen MT" w:hAnsi="Tw Cen MT"/>
        <w:b/>
        <w:noProof/>
        <w:sz w:val="48"/>
        <w:szCs w:val="48"/>
      </w:rPr>
      <w:drawing>
        <wp:inline distT="0" distB="0" distL="0" distR="0" wp14:anchorId="4E1995B0" wp14:editId="469051B6">
          <wp:extent cx="1019175" cy="313690"/>
          <wp:effectExtent l="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-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5148"/>
                  <a:stretch/>
                </pic:blipFill>
                <pic:spPr bwMode="auto">
                  <a:xfrm>
                    <a:off x="0" y="0"/>
                    <a:ext cx="1019175" cy="3136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7CE2" w:rsidRDefault="009B7C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384" w:rsidRDefault="00773384" w:rsidP="00773384">
      <w:r>
        <w:separator/>
      </w:r>
    </w:p>
  </w:footnote>
  <w:footnote w:type="continuationSeparator" w:id="0">
    <w:p w:rsidR="00773384" w:rsidRDefault="00773384" w:rsidP="00773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7CE2" w:rsidRDefault="009B7C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C0B" w:rsidRDefault="00BC0C0B">
    <w:pPr>
      <w:pStyle w:val="Header"/>
    </w:pPr>
  </w:p>
  <w:p w:rsidR="00BC0C0B" w:rsidRDefault="00BC0C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7764" w:rsidRPr="0059766C" w:rsidRDefault="00DF7764" w:rsidP="00DF7764">
    <w:pPr>
      <w:pStyle w:val="Header"/>
      <w:tabs>
        <w:tab w:val="clear" w:pos="9360"/>
      </w:tabs>
      <w:ind w:left="4680" w:right="-432"/>
      <w:jc w:val="center"/>
      <w:rPr>
        <w:rFonts w:ascii="Tw Cen MT" w:hAnsi="Tw Cen MT"/>
        <w:b/>
        <w:i/>
        <w:sz w:val="48"/>
        <w:szCs w:val="48"/>
      </w:rPr>
    </w:pPr>
    <w:r w:rsidRPr="0059766C">
      <w:rPr>
        <w:rFonts w:ascii="Tw Cen MT" w:hAnsi="Tw Cen MT"/>
        <w:b/>
        <w:noProof/>
        <w:sz w:val="48"/>
        <w:szCs w:val="48"/>
      </w:rPr>
      <w:drawing>
        <wp:anchor distT="0" distB="0" distL="114300" distR="114300" simplePos="0" relativeHeight="251660288" behindDoc="0" locked="0" layoutInCell="1" allowOverlap="1" wp14:anchorId="299B859D" wp14:editId="4E61B159">
          <wp:simplePos x="0" y="0"/>
          <wp:positionH relativeFrom="column">
            <wp:posOffset>-213360</wp:posOffset>
          </wp:positionH>
          <wp:positionV relativeFrom="paragraph">
            <wp:posOffset>-106680</wp:posOffset>
          </wp:positionV>
          <wp:extent cx="3181350" cy="97980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-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5148"/>
                  <a:stretch/>
                </pic:blipFill>
                <pic:spPr bwMode="auto">
                  <a:xfrm>
                    <a:off x="0" y="0"/>
                    <a:ext cx="3181350" cy="9798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9766C">
      <w:rPr>
        <w:rFonts w:ascii="Tw Cen MT" w:hAnsi="Tw Cen MT"/>
        <w:b/>
        <w:i/>
        <w:sz w:val="48"/>
        <w:szCs w:val="48"/>
      </w:rPr>
      <w:t>CITY OF WOOSTER</w:t>
    </w:r>
  </w:p>
  <w:p w:rsidR="00DF7764" w:rsidRDefault="00DF7764" w:rsidP="00DF7764">
    <w:pPr>
      <w:pStyle w:val="Header"/>
      <w:tabs>
        <w:tab w:val="clear" w:pos="9360"/>
      </w:tabs>
      <w:spacing w:after="40"/>
      <w:ind w:left="4680" w:right="-432"/>
      <w:jc w:val="center"/>
      <w:rPr>
        <w:rFonts w:ascii="Tw Cen MT" w:hAnsi="Tw Cen MT"/>
        <w:i/>
        <w:sz w:val="28"/>
        <w:szCs w:val="28"/>
      </w:rPr>
    </w:pPr>
    <w:r>
      <w:rPr>
        <w:rFonts w:ascii="Tw Cen MT" w:hAnsi="Tw Cen MT"/>
        <w:i/>
        <w:sz w:val="28"/>
        <w:szCs w:val="28"/>
      </w:rPr>
      <w:t>Planning and Zoning</w:t>
    </w:r>
    <w:r w:rsidRPr="0059766C">
      <w:rPr>
        <w:rFonts w:ascii="Tw Cen MT" w:hAnsi="Tw Cen MT"/>
        <w:i/>
        <w:sz w:val="28"/>
        <w:szCs w:val="28"/>
      </w:rPr>
      <w:t xml:space="preserve"> Division</w:t>
    </w:r>
  </w:p>
  <w:p w:rsidR="009B7CE2" w:rsidRDefault="00DF7764" w:rsidP="00DF7764">
    <w:pPr>
      <w:pStyle w:val="Header"/>
      <w:tabs>
        <w:tab w:val="clear" w:pos="9360"/>
      </w:tabs>
      <w:ind w:left="4680" w:right="-432"/>
      <w:jc w:val="center"/>
      <w:rPr>
        <w:rFonts w:ascii="Tw Cen MT" w:hAnsi="Tw Cen MT"/>
        <w:i/>
        <w:sz w:val="21"/>
        <w:szCs w:val="21"/>
      </w:rPr>
    </w:pPr>
    <w:r w:rsidRPr="0059766C">
      <w:rPr>
        <w:rFonts w:ascii="Tw Cen MT" w:hAnsi="Tw Cen MT"/>
        <w:i/>
        <w:sz w:val="21"/>
        <w:szCs w:val="21"/>
      </w:rPr>
      <w:t>538 Nort</w:t>
    </w:r>
    <w:r>
      <w:rPr>
        <w:rFonts w:ascii="Tw Cen MT" w:hAnsi="Tw Cen MT"/>
        <w:i/>
        <w:sz w:val="21"/>
        <w:szCs w:val="21"/>
      </w:rPr>
      <w:t xml:space="preserve">h Market Street  </w:t>
    </w:r>
  </w:p>
  <w:p w:rsidR="00DF7764" w:rsidRPr="0059766C" w:rsidRDefault="00DF7764" w:rsidP="00DF7764">
    <w:pPr>
      <w:pStyle w:val="Header"/>
      <w:tabs>
        <w:tab w:val="clear" w:pos="9360"/>
      </w:tabs>
      <w:ind w:left="4680" w:right="-432"/>
      <w:jc w:val="center"/>
      <w:rPr>
        <w:rFonts w:ascii="Tw Cen MT" w:hAnsi="Tw Cen MT"/>
        <w:i/>
        <w:sz w:val="21"/>
        <w:szCs w:val="21"/>
      </w:rPr>
    </w:pPr>
    <w:r w:rsidRPr="0059766C">
      <w:rPr>
        <w:rFonts w:ascii="Tw Cen MT" w:hAnsi="Tw Cen MT"/>
        <w:i/>
        <w:sz w:val="21"/>
        <w:szCs w:val="21"/>
      </w:rPr>
      <w:t>Wooster, OH  44691</w:t>
    </w:r>
  </w:p>
  <w:p w:rsidR="00DF7764" w:rsidRPr="0059766C" w:rsidRDefault="00DF7764" w:rsidP="00DF7764">
    <w:pPr>
      <w:pStyle w:val="Header"/>
      <w:tabs>
        <w:tab w:val="clear" w:pos="9360"/>
      </w:tabs>
      <w:ind w:left="4680" w:right="-432"/>
      <w:jc w:val="center"/>
      <w:rPr>
        <w:rFonts w:ascii="Tw Cen MT" w:hAnsi="Tw Cen MT"/>
        <w:i/>
        <w:sz w:val="21"/>
        <w:szCs w:val="21"/>
      </w:rPr>
    </w:pPr>
    <w:r>
      <w:rPr>
        <w:rFonts w:ascii="Tw Cen MT" w:hAnsi="Tw Cen MT"/>
        <w:i/>
        <w:sz w:val="21"/>
        <w:szCs w:val="21"/>
      </w:rPr>
      <w:t xml:space="preserve">Phone:  </w:t>
    </w:r>
    <w:r w:rsidRPr="0059766C">
      <w:rPr>
        <w:rFonts w:ascii="Tw Cen MT" w:hAnsi="Tw Cen MT"/>
        <w:i/>
        <w:sz w:val="21"/>
        <w:szCs w:val="21"/>
      </w:rPr>
      <w:t>330-263-5</w:t>
    </w:r>
    <w:r>
      <w:rPr>
        <w:rFonts w:ascii="Tw Cen MT" w:hAnsi="Tw Cen MT"/>
        <w:i/>
        <w:sz w:val="21"/>
        <w:szCs w:val="21"/>
      </w:rPr>
      <w:t>23</w:t>
    </w:r>
    <w:r w:rsidR="00B20AFB">
      <w:rPr>
        <w:rFonts w:ascii="Tw Cen MT" w:hAnsi="Tw Cen MT"/>
        <w:i/>
        <w:sz w:val="21"/>
        <w:szCs w:val="21"/>
      </w:rPr>
      <w:t>8</w:t>
    </w:r>
  </w:p>
  <w:p w:rsidR="00DF7764" w:rsidRPr="0059766C" w:rsidRDefault="00DF7764" w:rsidP="00DF7764">
    <w:pPr>
      <w:pStyle w:val="Header"/>
      <w:tabs>
        <w:tab w:val="clear" w:pos="9360"/>
      </w:tabs>
      <w:ind w:left="4680" w:right="-252"/>
      <w:jc w:val="center"/>
      <w:rPr>
        <w:rFonts w:ascii="Tw Cen MT" w:hAnsi="Tw Cen MT"/>
        <w:i/>
        <w:sz w:val="28"/>
        <w:szCs w:val="28"/>
      </w:rPr>
    </w:pPr>
  </w:p>
  <w:p w:rsidR="00DF7764" w:rsidRDefault="00DF7764" w:rsidP="00DF7764">
    <w:pPr>
      <w:pStyle w:val="Header"/>
      <w:tabs>
        <w:tab w:val="clear" w:pos="4680"/>
        <w:tab w:val="clear" w:pos="9360"/>
        <w:tab w:val="left" w:pos="810"/>
        <w:tab w:val="left" w:pos="5460"/>
      </w:tabs>
      <w:ind w:right="-72"/>
      <w:rPr>
        <w:rFonts w:ascii="Tw Cen MT" w:hAnsi="Tw Cen MT"/>
      </w:rPr>
    </w:pPr>
    <w:r>
      <w:rPr>
        <w:rFonts w:ascii="Tw Cen MT" w:hAnsi="Tw Cen MT"/>
      </w:rPr>
      <w:tab/>
    </w:r>
  </w:p>
  <w:p w:rsidR="00DF7764" w:rsidRDefault="00DF77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E04A7"/>
    <w:multiLevelType w:val="hybridMultilevel"/>
    <w:tmpl w:val="6D6C4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510789"/>
    <w:multiLevelType w:val="hybridMultilevel"/>
    <w:tmpl w:val="71C89A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AxJmJuaW5ibGRko6SsGpxcWZ+XkgBca1AMnt/tUsAAAA"/>
  </w:docVars>
  <w:rsids>
    <w:rsidRoot w:val="00F43BB9"/>
    <w:rsid w:val="00006EE9"/>
    <w:rsid w:val="00013D6A"/>
    <w:rsid w:val="000146F0"/>
    <w:rsid w:val="00017F7B"/>
    <w:rsid w:val="00026B1A"/>
    <w:rsid w:val="00031DF8"/>
    <w:rsid w:val="00033A24"/>
    <w:rsid w:val="00034463"/>
    <w:rsid w:val="000563B3"/>
    <w:rsid w:val="00060E92"/>
    <w:rsid w:val="00063B1B"/>
    <w:rsid w:val="00074807"/>
    <w:rsid w:val="00074B3C"/>
    <w:rsid w:val="00077E33"/>
    <w:rsid w:val="000904C7"/>
    <w:rsid w:val="00094BAF"/>
    <w:rsid w:val="00094DFC"/>
    <w:rsid w:val="0009568F"/>
    <w:rsid w:val="00097E80"/>
    <w:rsid w:val="000B03B5"/>
    <w:rsid w:val="000C73A8"/>
    <w:rsid w:val="000F3BDC"/>
    <w:rsid w:val="000F6629"/>
    <w:rsid w:val="0010054F"/>
    <w:rsid w:val="00102772"/>
    <w:rsid w:val="00106076"/>
    <w:rsid w:val="00111018"/>
    <w:rsid w:val="00112805"/>
    <w:rsid w:val="0012440B"/>
    <w:rsid w:val="0012498E"/>
    <w:rsid w:val="00127B17"/>
    <w:rsid w:val="001309A3"/>
    <w:rsid w:val="001407FB"/>
    <w:rsid w:val="001423A2"/>
    <w:rsid w:val="001431E1"/>
    <w:rsid w:val="00147FCA"/>
    <w:rsid w:val="001501B6"/>
    <w:rsid w:val="00151DDC"/>
    <w:rsid w:val="0015758B"/>
    <w:rsid w:val="00162FC4"/>
    <w:rsid w:val="001635F3"/>
    <w:rsid w:val="00170991"/>
    <w:rsid w:val="00172519"/>
    <w:rsid w:val="00172E7D"/>
    <w:rsid w:val="00176E81"/>
    <w:rsid w:val="0018131C"/>
    <w:rsid w:val="00186153"/>
    <w:rsid w:val="001A04B0"/>
    <w:rsid w:val="001A05C0"/>
    <w:rsid w:val="001C05C5"/>
    <w:rsid w:val="001C4E62"/>
    <w:rsid w:val="001D13FE"/>
    <w:rsid w:val="001D5E11"/>
    <w:rsid w:val="001E00A2"/>
    <w:rsid w:val="001E183C"/>
    <w:rsid w:val="001F0E1A"/>
    <w:rsid w:val="001F3712"/>
    <w:rsid w:val="001F70C7"/>
    <w:rsid w:val="00203CF8"/>
    <w:rsid w:val="0021707D"/>
    <w:rsid w:val="00222395"/>
    <w:rsid w:val="00223D10"/>
    <w:rsid w:val="00233840"/>
    <w:rsid w:val="00240C41"/>
    <w:rsid w:val="002412C0"/>
    <w:rsid w:val="0024574D"/>
    <w:rsid w:val="00251E38"/>
    <w:rsid w:val="00264301"/>
    <w:rsid w:val="0026758C"/>
    <w:rsid w:val="00273286"/>
    <w:rsid w:val="00276331"/>
    <w:rsid w:val="002960F2"/>
    <w:rsid w:val="002A7204"/>
    <w:rsid w:val="002B0091"/>
    <w:rsid w:val="002B6DAE"/>
    <w:rsid w:val="002C0C36"/>
    <w:rsid w:val="002D154A"/>
    <w:rsid w:val="002E4D90"/>
    <w:rsid w:val="00301B7A"/>
    <w:rsid w:val="00301D72"/>
    <w:rsid w:val="00314CE0"/>
    <w:rsid w:val="00337E77"/>
    <w:rsid w:val="003411B3"/>
    <w:rsid w:val="0034222B"/>
    <w:rsid w:val="0034315A"/>
    <w:rsid w:val="00344F6D"/>
    <w:rsid w:val="00347F88"/>
    <w:rsid w:val="00350C52"/>
    <w:rsid w:val="003517DF"/>
    <w:rsid w:val="0035465C"/>
    <w:rsid w:val="003608E8"/>
    <w:rsid w:val="00360B5D"/>
    <w:rsid w:val="0036441A"/>
    <w:rsid w:val="003654F2"/>
    <w:rsid w:val="00370FDD"/>
    <w:rsid w:val="003824BD"/>
    <w:rsid w:val="00384EFE"/>
    <w:rsid w:val="00393A02"/>
    <w:rsid w:val="00395095"/>
    <w:rsid w:val="003961D1"/>
    <w:rsid w:val="003A091B"/>
    <w:rsid w:val="003C0EFB"/>
    <w:rsid w:val="003C1C92"/>
    <w:rsid w:val="003C4D55"/>
    <w:rsid w:val="003C6394"/>
    <w:rsid w:val="003C75A1"/>
    <w:rsid w:val="003D0889"/>
    <w:rsid w:val="003D3840"/>
    <w:rsid w:val="003E6AC7"/>
    <w:rsid w:val="003F51C2"/>
    <w:rsid w:val="003F76A5"/>
    <w:rsid w:val="004024EA"/>
    <w:rsid w:val="00420729"/>
    <w:rsid w:val="00423E31"/>
    <w:rsid w:val="00435DEA"/>
    <w:rsid w:val="0044298E"/>
    <w:rsid w:val="0044321B"/>
    <w:rsid w:val="0044791D"/>
    <w:rsid w:val="004522DA"/>
    <w:rsid w:val="00467255"/>
    <w:rsid w:val="00467697"/>
    <w:rsid w:val="004766C3"/>
    <w:rsid w:val="00484AF0"/>
    <w:rsid w:val="00485A27"/>
    <w:rsid w:val="004A59C4"/>
    <w:rsid w:val="004A5C65"/>
    <w:rsid w:val="004A7654"/>
    <w:rsid w:val="004B25EE"/>
    <w:rsid w:val="004B3328"/>
    <w:rsid w:val="004B5519"/>
    <w:rsid w:val="004C1AB7"/>
    <w:rsid w:val="004C3D12"/>
    <w:rsid w:val="004C483C"/>
    <w:rsid w:val="004D0EF6"/>
    <w:rsid w:val="004D2EC1"/>
    <w:rsid w:val="004D5E03"/>
    <w:rsid w:val="004E2B7C"/>
    <w:rsid w:val="004E61FE"/>
    <w:rsid w:val="004F52CB"/>
    <w:rsid w:val="005068BE"/>
    <w:rsid w:val="005121B3"/>
    <w:rsid w:val="00512202"/>
    <w:rsid w:val="00513137"/>
    <w:rsid w:val="005144B5"/>
    <w:rsid w:val="0051473E"/>
    <w:rsid w:val="005203C6"/>
    <w:rsid w:val="00534CBA"/>
    <w:rsid w:val="005410E6"/>
    <w:rsid w:val="00541476"/>
    <w:rsid w:val="0054226A"/>
    <w:rsid w:val="00553149"/>
    <w:rsid w:val="00561538"/>
    <w:rsid w:val="00563954"/>
    <w:rsid w:val="005642A2"/>
    <w:rsid w:val="00570E2A"/>
    <w:rsid w:val="00573D96"/>
    <w:rsid w:val="00573FA4"/>
    <w:rsid w:val="005762BC"/>
    <w:rsid w:val="00580340"/>
    <w:rsid w:val="005817BB"/>
    <w:rsid w:val="00582296"/>
    <w:rsid w:val="005828E7"/>
    <w:rsid w:val="005833D8"/>
    <w:rsid w:val="00585A43"/>
    <w:rsid w:val="00587DC7"/>
    <w:rsid w:val="005949D9"/>
    <w:rsid w:val="0059527E"/>
    <w:rsid w:val="0059766C"/>
    <w:rsid w:val="005A0C06"/>
    <w:rsid w:val="005A541F"/>
    <w:rsid w:val="005B276E"/>
    <w:rsid w:val="005B6E89"/>
    <w:rsid w:val="005C24BA"/>
    <w:rsid w:val="005C4D91"/>
    <w:rsid w:val="005C504E"/>
    <w:rsid w:val="005C62CD"/>
    <w:rsid w:val="005D1863"/>
    <w:rsid w:val="005D3944"/>
    <w:rsid w:val="005D5DFB"/>
    <w:rsid w:val="005D714E"/>
    <w:rsid w:val="005E68E0"/>
    <w:rsid w:val="005F390E"/>
    <w:rsid w:val="00600389"/>
    <w:rsid w:val="0060129D"/>
    <w:rsid w:val="006176A3"/>
    <w:rsid w:val="00624760"/>
    <w:rsid w:val="00626AE3"/>
    <w:rsid w:val="006317D1"/>
    <w:rsid w:val="00635B26"/>
    <w:rsid w:val="006371B7"/>
    <w:rsid w:val="006377CC"/>
    <w:rsid w:val="00646AA8"/>
    <w:rsid w:val="00651DD6"/>
    <w:rsid w:val="0065211F"/>
    <w:rsid w:val="00654B94"/>
    <w:rsid w:val="00656DA0"/>
    <w:rsid w:val="00664C3D"/>
    <w:rsid w:val="00674C0C"/>
    <w:rsid w:val="00677975"/>
    <w:rsid w:val="006838C7"/>
    <w:rsid w:val="00684847"/>
    <w:rsid w:val="00686153"/>
    <w:rsid w:val="00687F01"/>
    <w:rsid w:val="006974FA"/>
    <w:rsid w:val="006A02B1"/>
    <w:rsid w:val="006A3390"/>
    <w:rsid w:val="006A7C2F"/>
    <w:rsid w:val="006B70C6"/>
    <w:rsid w:val="006B7635"/>
    <w:rsid w:val="006C1402"/>
    <w:rsid w:val="006C2A2C"/>
    <w:rsid w:val="006D2CCF"/>
    <w:rsid w:val="006E1E29"/>
    <w:rsid w:val="006E5389"/>
    <w:rsid w:val="006E6B09"/>
    <w:rsid w:val="006F08B6"/>
    <w:rsid w:val="00701FC8"/>
    <w:rsid w:val="00704F75"/>
    <w:rsid w:val="00705682"/>
    <w:rsid w:val="007102BF"/>
    <w:rsid w:val="007176B5"/>
    <w:rsid w:val="0072066F"/>
    <w:rsid w:val="007254E0"/>
    <w:rsid w:val="0072739C"/>
    <w:rsid w:val="00735D77"/>
    <w:rsid w:val="00745AE0"/>
    <w:rsid w:val="007516A5"/>
    <w:rsid w:val="00752F07"/>
    <w:rsid w:val="007578AB"/>
    <w:rsid w:val="007675BE"/>
    <w:rsid w:val="007677A2"/>
    <w:rsid w:val="00773384"/>
    <w:rsid w:val="0078234C"/>
    <w:rsid w:val="007B14A4"/>
    <w:rsid w:val="007B69F6"/>
    <w:rsid w:val="007C11D1"/>
    <w:rsid w:val="007C295F"/>
    <w:rsid w:val="007C3AFC"/>
    <w:rsid w:val="007C41E9"/>
    <w:rsid w:val="007E253D"/>
    <w:rsid w:val="007E4AE5"/>
    <w:rsid w:val="007F00CB"/>
    <w:rsid w:val="007F0705"/>
    <w:rsid w:val="007F7652"/>
    <w:rsid w:val="00805E14"/>
    <w:rsid w:val="00813087"/>
    <w:rsid w:val="00816D7E"/>
    <w:rsid w:val="008221CF"/>
    <w:rsid w:val="008300E3"/>
    <w:rsid w:val="0085489B"/>
    <w:rsid w:val="00864A5D"/>
    <w:rsid w:val="00866663"/>
    <w:rsid w:val="0087008E"/>
    <w:rsid w:val="00877EBE"/>
    <w:rsid w:val="008812D0"/>
    <w:rsid w:val="008830E6"/>
    <w:rsid w:val="00885653"/>
    <w:rsid w:val="00885F70"/>
    <w:rsid w:val="00890DFB"/>
    <w:rsid w:val="008A0DB4"/>
    <w:rsid w:val="008A3D05"/>
    <w:rsid w:val="008A4756"/>
    <w:rsid w:val="008A5E37"/>
    <w:rsid w:val="008B1387"/>
    <w:rsid w:val="008C4630"/>
    <w:rsid w:val="008E211F"/>
    <w:rsid w:val="008E2B7D"/>
    <w:rsid w:val="008E394F"/>
    <w:rsid w:val="008E3996"/>
    <w:rsid w:val="008E3FB4"/>
    <w:rsid w:val="008E5CF8"/>
    <w:rsid w:val="008F2BD8"/>
    <w:rsid w:val="008F582C"/>
    <w:rsid w:val="009105FD"/>
    <w:rsid w:val="00910FF0"/>
    <w:rsid w:val="009174FE"/>
    <w:rsid w:val="0092431E"/>
    <w:rsid w:val="0092618E"/>
    <w:rsid w:val="0093185A"/>
    <w:rsid w:val="009349EB"/>
    <w:rsid w:val="0093565B"/>
    <w:rsid w:val="00936750"/>
    <w:rsid w:val="00943618"/>
    <w:rsid w:val="0094504D"/>
    <w:rsid w:val="009453B3"/>
    <w:rsid w:val="00955C1D"/>
    <w:rsid w:val="00962A8E"/>
    <w:rsid w:val="009663A0"/>
    <w:rsid w:val="009770E9"/>
    <w:rsid w:val="00985C1A"/>
    <w:rsid w:val="009871DF"/>
    <w:rsid w:val="009873A0"/>
    <w:rsid w:val="00990B3B"/>
    <w:rsid w:val="00994D7C"/>
    <w:rsid w:val="00995292"/>
    <w:rsid w:val="00995884"/>
    <w:rsid w:val="00995AB9"/>
    <w:rsid w:val="009A0593"/>
    <w:rsid w:val="009B157F"/>
    <w:rsid w:val="009B7CE2"/>
    <w:rsid w:val="009C35D8"/>
    <w:rsid w:val="009D0225"/>
    <w:rsid w:val="009D761D"/>
    <w:rsid w:val="009E09E3"/>
    <w:rsid w:val="009E4058"/>
    <w:rsid w:val="009E7D40"/>
    <w:rsid w:val="009F1A54"/>
    <w:rsid w:val="00A02B5A"/>
    <w:rsid w:val="00A05727"/>
    <w:rsid w:val="00A071A8"/>
    <w:rsid w:val="00A105FD"/>
    <w:rsid w:val="00A3022D"/>
    <w:rsid w:val="00A36A62"/>
    <w:rsid w:val="00A40261"/>
    <w:rsid w:val="00A45BC5"/>
    <w:rsid w:val="00A4669B"/>
    <w:rsid w:val="00A46868"/>
    <w:rsid w:val="00A51851"/>
    <w:rsid w:val="00A55967"/>
    <w:rsid w:val="00A57D54"/>
    <w:rsid w:val="00A6616D"/>
    <w:rsid w:val="00A735B5"/>
    <w:rsid w:val="00A74E03"/>
    <w:rsid w:val="00A753DB"/>
    <w:rsid w:val="00A81D7C"/>
    <w:rsid w:val="00A85F1E"/>
    <w:rsid w:val="00A9212A"/>
    <w:rsid w:val="00A932B7"/>
    <w:rsid w:val="00A933F2"/>
    <w:rsid w:val="00A97977"/>
    <w:rsid w:val="00AA738F"/>
    <w:rsid w:val="00AB0A69"/>
    <w:rsid w:val="00AB12D1"/>
    <w:rsid w:val="00AB1AAF"/>
    <w:rsid w:val="00AB274A"/>
    <w:rsid w:val="00AC2F79"/>
    <w:rsid w:val="00AC69BB"/>
    <w:rsid w:val="00AC6B04"/>
    <w:rsid w:val="00AD5498"/>
    <w:rsid w:val="00AD7D7B"/>
    <w:rsid w:val="00AF0D4B"/>
    <w:rsid w:val="00AF40C4"/>
    <w:rsid w:val="00AF73B5"/>
    <w:rsid w:val="00B032DE"/>
    <w:rsid w:val="00B2004A"/>
    <w:rsid w:val="00B20AFB"/>
    <w:rsid w:val="00B24A4E"/>
    <w:rsid w:val="00B36917"/>
    <w:rsid w:val="00B4032D"/>
    <w:rsid w:val="00B46A23"/>
    <w:rsid w:val="00B503D8"/>
    <w:rsid w:val="00B556D0"/>
    <w:rsid w:val="00B62E88"/>
    <w:rsid w:val="00B64F98"/>
    <w:rsid w:val="00B7130E"/>
    <w:rsid w:val="00B766A5"/>
    <w:rsid w:val="00B80077"/>
    <w:rsid w:val="00B81944"/>
    <w:rsid w:val="00B829F9"/>
    <w:rsid w:val="00B838A6"/>
    <w:rsid w:val="00B83ADB"/>
    <w:rsid w:val="00B85752"/>
    <w:rsid w:val="00B857F6"/>
    <w:rsid w:val="00B90FA1"/>
    <w:rsid w:val="00B955EA"/>
    <w:rsid w:val="00BA4B04"/>
    <w:rsid w:val="00BB4521"/>
    <w:rsid w:val="00BB6457"/>
    <w:rsid w:val="00BB69AB"/>
    <w:rsid w:val="00BC0C0B"/>
    <w:rsid w:val="00BC0D20"/>
    <w:rsid w:val="00BD0D91"/>
    <w:rsid w:val="00BD0FC0"/>
    <w:rsid w:val="00BD3585"/>
    <w:rsid w:val="00BD536B"/>
    <w:rsid w:val="00BD6914"/>
    <w:rsid w:val="00BE26B5"/>
    <w:rsid w:val="00BE3766"/>
    <w:rsid w:val="00BE446C"/>
    <w:rsid w:val="00BF0094"/>
    <w:rsid w:val="00BF02C0"/>
    <w:rsid w:val="00BF6339"/>
    <w:rsid w:val="00BF6EF3"/>
    <w:rsid w:val="00C01952"/>
    <w:rsid w:val="00C01A4A"/>
    <w:rsid w:val="00C022DB"/>
    <w:rsid w:val="00C04553"/>
    <w:rsid w:val="00C04AAC"/>
    <w:rsid w:val="00C04C9C"/>
    <w:rsid w:val="00C05F0E"/>
    <w:rsid w:val="00C1577A"/>
    <w:rsid w:val="00C25AF6"/>
    <w:rsid w:val="00C31FAE"/>
    <w:rsid w:val="00C335BE"/>
    <w:rsid w:val="00C43404"/>
    <w:rsid w:val="00C445AD"/>
    <w:rsid w:val="00C44B8C"/>
    <w:rsid w:val="00C52C91"/>
    <w:rsid w:val="00C55613"/>
    <w:rsid w:val="00C76316"/>
    <w:rsid w:val="00C76702"/>
    <w:rsid w:val="00C8791A"/>
    <w:rsid w:val="00C90E21"/>
    <w:rsid w:val="00CA7E42"/>
    <w:rsid w:val="00CB131B"/>
    <w:rsid w:val="00CB49DF"/>
    <w:rsid w:val="00CB5E07"/>
    <w:rsid w:val="00CB5F93"/>
    <w:rsid w:val="00CB6E75"/>
    <w:rsid w:val="00CC0510"/>
    <w:rsid w:val="00CC4518"/>
    <w:rsid w:val="00CD35E3"/>
    <w:rsid w:val="00CE013E"/>
    <w:rsid w:val="00CE28AD"/>
    <w:rsid w:val="00CF3B5E"/>
    <w:rsid w:val="00CF5B8D"/>
    <w:rsid w:val="00CF7B2F"/>
    <w:rsid w:val="00D0586D"/>
    <w:rsid w:val="00D05A17"/>
    <w:rsid w:val="00D062A0"/>
    <w:rsid w:val="00D07933"/>
    <w:rsid w:val="00D13174"/>
    <w:rsid w:val="00D14E08"/>
    <w:rsid w:val="00D165EB"/>
    <w:rsid w:val="00D21C59"/>
    <w:rsid w:val="00D3566F"/>
    <w:rsid w:val="00D379FF"/>
    <w:rsid w:val="00D40273"/>
    <w:rsid w:val="00D40EEB"/>
    <w:rsid w:val="00D413C4"/>
    <w:rsid w:val="00D42B8D"/>
    <w:rsid w:val="00D46D18"/>
    <w:rsid w:val="00D46D65"/>
    <w:rsid w:val="00D60DE2"/>
    <w:rsid w:val="00D61463"/>
    <w:rsid w:val="00D63ADD"/>
    <w:rsid w:val="00D71FB6"/>
    <w:rsid w:val="00D72DEE"/>
    <w:rsid w:val="00D761A0"/>
    <w:rsid w:val="00D807CB"/>
    <w:rsid w:val="00D857DE"/>
    <w:rsid w:val="00D94918"/>
    <w:rsid w:val="00DA3224"/>
    <w:rsid w:val="00DA5247"/>
    <w:rsid w:val="00DC109D"/>
    <w:rsid w:val="00DC4E33"/>
    <w:rsid w:val="00DC714E"/>
    <w:rsid w:val="00DD01B9"/>
    <w:rsid w:val="00DD0697"/>
    <w:rsid w:val="00DE2160"/>
    <w:rsid w:val="00DF5E77"/>
    <w:rsid w:val="00DF7764"/>
    <w:rsid w:val="00DF7F21"/>
    <w:rsid w:val="00E022E1"/>
    <w:rsid w:val="00E0368E"/>
    <w:rsid w:val="00E04CE0"/>
    <w:rsid w:val="00E057D8"/>
    <w:rsid w:val="00E13F33"/>
    <w:rsid w:val="00E163B8"/>
    <w:rsid w:val="00E252D4"/>
    <w:rsid w:val="00E25F2F"/>
    <w:rsid w:val="00E26B68"/>
    <w:rsid w:val="00E31022"/>
    <w:rsid w:val="00E3217B"/>
    <w:rsid w:val="00E439F1"/>
    <w:rsid w:val="00E450E1"/>
    <w:rsid w:val="00E46F7D"/>
    <w:rsid w:val="00E56272"/>
    <w:rsid w:val="00E56538"/>
    <w:rsid w:val="00E574EF"/>
    <w:rsid w:val="00E60887"/>
    <w:rsid w:val="00E63982"/>
    <w:rsid w:val="00E71BFC"/>
    <w:rsid w:val="00E74F6E"/>
    <w:rsid w:val="00E80299"/>
    <w:rsid w:val="00E83326"/>
    <w:rsid w:val="00E94F5E"/>
    <w:rsid w:val="00EA6E2F"/>
    <w:rsid w:val="00EB0923"/>
    <w:rsid w:val="00EC13B5"/>
    <w:rsid w:val="00ED229B"/>
    <w:rsid w:val="00EF018F"/>
    <w:rsid w:val="00EF166D"/>
    <w:rsid w:val="00F03B61"/>
    <w:rsid w:val="00F221C6"/>
    <w:rsid w:val="00F225E5"/>
    <w:rsid w:val="00F23FF7"/>
    <w:rsid w:val="00F43BB9"/>
    <w:rsid w:val="00F445F1"/>
    <w:rsid w:val="00F51EFA"/>
    <w:rsid w:val="00F57F92"/>
    <w:rsid w:val="00F631CE"/>
    <w:rsid w:val="00F67118"/>
    <w:rsid w:val="00F701EA"/>
    <w:rsid w:val="00F742A5"/>
    <w:rsid w:val="00F77E64"/>
    <w:rsid w:val="00F77FF5"/>
    <w:rsid w:val="00F8392A"/>
    <w:rsid w:val="00F924BB"/>
    <w:rsid w:val="00F931F3"/>
    <w:rsid w:val="00F97A9F"/>
    <w:rsid w:val="00F97AD4"/>
    <w:rsid w:val="00FA1BEC"/>
    <w:rsid w:val="00FA4BEC"/>
    <w:rsid w:val="00FC740E"/>
    <w:rsid w:val="00FC7D04"/>
    <w:rsid w:val="00FE52DD"/>
    <w:rsid w:val="00FF0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8010DBF"/>
  <w15:docId w15:val="{B66B4DC6-2E89-4672-908C-83DA4A4F5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314CE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character" w:styleId="Hyperlink">
    <w:name w:val="Hyperlink"/>
    <w:basedOn w:val="DefaultParagraphFont"/>
    <w:uiPriority w:val="99"/>
    <w:unhideWhenUsed/>
    <w:rsid w:val="00F43BB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33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384"/>
  </w:style>
  <w:style w:type="paragraph" w:styleId="Footer">
    <w:name w:val="footer"/>
    <w:basedOn w:val="Normal"/>
    <w:link w:val="FooterChar"/>
    <w:uiPriority w:val="99"/>
    <w:unhideWhenUsed/>
    <w:rsid w:val="007733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384"/>
  </w:style>
  <w:style w:type="paragraph" w:styleId="BalloonText">
    <w:name w:val="Balloon Text"/>
    <w:basedOn w:val="Normal"/>
    <w:link w:val="BalloonTextChar"/>
    <w:uiPriority w:val="99"/>
    <w:semiHidden/>
    <w:unhideWhenUsed/>
    <w:rsid w:val="00D40E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E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4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oosteroh.com/departments/Humanresources/job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09126-96CF-4119-9630-3C21D7CDB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Jeanette Wagner</cp:lastModifiedBy>
  <cp:revision>2</cp:revision>
  <cp:lastPrinted>2016-08-18T15:35:00Z</cp:lastPrinted>
  <dcterms:created xsi:type="dcterms:W3CDTF">2019-03-01T17:26:00Z</dcterms:created>
  <dcterms:modified xsi:type="dcterms:W3CDTF">2019-03-01T17:26:00Z</dcterms:modified>
</cp:coreProperties>
</file>